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bookmarkStart w:id="0" w:name="_GoBack"/>
      <w:r>
        <w:t>TIMCI Longitudinal Observational Study - Monitoring Report</w:t>
      </w:r>
    </w:p>
    <w:bookmarkEnd w:id="0"/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bookmarkStart w:id="1" w:name="introduction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  <w:id w:val="-2026704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1BA9" w:rsidRDefault="00A51BA9" w:rsidP="00D9696B">
          <w:pPr>
            <w:pStyle w:val="Heading1"/>
            <w:numPr>
              <w:ilvl w:val="0"/>
              <w:numId w:val="0"/>
            </w:numPr>
          </w:pPr>
        </w:p>
        <w:p w:rsidR="00D9696B" w:rsidRDefault="006B06F2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8260477" w:history="1">
            <w:r w:rsidR="00D9696B" w:rsidRPr="00A04485">
              <w:rPr>
                <w:rStyle w:val="Hyperlink"/>
                <w:noProof/>
              </w:rPr>
              <w:t>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Introduction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7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D9696B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8" w:history="1">
            <w:r w:rsidRPr="00A04485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Pr="00A04485">
              <w:rPr>
                <w:rStyle w:val="Hyperlink"/>
                <w:noProof/>
              </w:rPr>
              <w:t>Sub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26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696B" w:rsidRDefault="00D9696B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9" w:history="1">
            <w:r w:rsidRPr="00A04485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Pr="00A04485">
              <w:rPr>
                <w:rStyle w:val="Hyperlink"/>
                <w:noProof/>
              </w:rPr>
              <w:t>Number of submissions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26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696B" w:rsidRDefault="00D9696B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0" w:history="1">
            <w:r w:rsidRPr="00A04485">
              <w:rPr>
                <w:rStyle w:val="Hyperlink"/>
                <w:noProof/>
              </w:rPr>
              <w:t>2.1.1</w:t>
            </w:r>
            <w:r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Pr="00A04485">
              <w:rPr>
                <w:rStyle w:val="Hyperlink"/>
                <w:noProof/>
              </w:rPr>
              <w:t>PS Malicounda Keur Mais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26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696B" w:rsidRDefault="00D9696B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1" w:history="1">
            <w:r w:rsidRPr="00A04485">
              <w:rPr>
                <w:rStyle w:val="Hyperlink"/>
                <w:noProof/>
              </w:rPr>
              <w:t>2.1.1.1</w:t>
            </w:r>
            <w:r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Pr="00A04485">
              <w:rPr>
                <w:rStyle w:val="Hyperlink"/>
                <w:noProof/>
              </w:rPr>
              <w:t>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26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1BA9" w:rsidRDefault="006B06F2" w:rsidP="00A51BA9">
          <w:r>
            <w:fldChar w:fldCharType="end"/>
          </w:r>
        </w:p>
      </w:sdtContent>
    </w:sdt>
    <w:p w:rsidR="0045178A" w:rsidRPr="00D43043" w:rsidRDefault="007060F6" w:rsidP="00485BCF">
      <w:pPr>
        <w:pStyle w:val="Heading1"/>
      </w:pPr>
      <w:bookmarkStart w:id="2" w:name="_Toc108260477"/>
      <w:r>
        <w:t>Introduction</w:t>
      </w:r>
      <w:bookmarkEnd w:id="2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3" w:name="submissions"/>
      <w:bookmarkStart w:id="4" w:name="_Toc108260478"/>
      <w:bookmarkEnd w:id="1"/>
      <w:r w:rsidRPr="00B43BAF">
        <w:t>Submissions</w:t>
      </w:r>
      <w:bookmarkEnd w:id="4"/>
    </w:p>
    <w:p w:rsidR="0045178A" w:rsidRDefault="007060F6">
      <w:pPr>
        <w:pStyle w:val="Heading2"/>
      </w:pPr>
      <w:bookmarkStart w:id="5" w:name="number-of-submissions-per-day"/>
      <w:bookmarkStart w:id="6" w:name="_Toc108260479"/>
      <w:r>
        <w:t>Number of submissions per day</w:t>
      </w:r>
      <w:bookmarkEnd w:id="6"/>
    </w:p>
    <w:p w:rsidR="00B43BAF" w:rsidRDefault="00B43BAF" w:rsidP="00B43BAF">
      <w:pPr>
        <w:pStyle w:val="Heading3"/>
      </w:pPr>
      <w:bookmarkStart w:id="7" w:name="_Toc108260480"/>
      <w:r>
        <w:t>PS Malicounda Keur Maissa</w:t>
      </w:r>
      <w:bookmarkEnd w:id="7"/>
    </w:p>
    <w:p w:rsidR="00F12FE2" w:rsidRPr="00F12FE2" w:rsidRDefault="00F12FE2" w:rsidP="00F12FE2">
      <w:pPr>
        <w:pStyle w:val="Heading4"/>
      </w:pPr>
      <w:bookmarkStart w:id="8" w:name="_Toc108260481"/>
      <w:r>
        <w:t>Test</w:t>
      </w:r>
      <w:bookmarkEnd w:id="8"/>
    </w:p>
    <w:bookmarkEnd w:id="3"/>
    <w:bookmarkEnd w:id="5"/>
    <w:p w:rsidR="0045178A" w:rsidRDefault="0045178A">
      <w:pPr>
        <w:pStyle w:val="FirstParagraph"/>
      </w:pPr>
    </w:p>
    <w:sectPr w:rsidR="0045178A" w:rsidSect="008B610D">
      <w:headerReference w:type="default" r:id="rId8"/>
      <w:footerReference w:type="default" r:id="rId9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367" w:rsidRDefault="001F0367">
      <w:pPr>
        <w:spacing w:after="0"/>
      </w:pPr>
      <w:r>
        <w:separator/>
      </w:r>
    </w:p>
  </w:endnote>
  <w:endnote w:type="continuationSeparator" w:id="0">
    <w:p w:rsidR="001F0367" w:rsidRDefault="001F03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D9696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D9696B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367" w:rsidRDefault="001F0367">
      <w:r>
        <w:separator/>
      </w:r>
    </w:p>
  </w:footnote>
  <w:footnote w:type="continuationSeparator" w:id="0">
    <w:p w:rsidR="001F0367" w:rsidRDefault="001F03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de-CH" w:eastAsia="de-CH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1C528D"/>
    <w:rsid w:val="001F0367"/>
    <w:rsid w:val="00235B97"/>
    <w:rsid w:val="002E526C"/>
    <w:rsid w:val="00325686"/>
    <w:rsid w:val="00373537"/>
    <w:rsid w:val="003854A3"/>
    <w:rsid w:val="003C33E2"/>
    <w:rsid w:val="003C6789"/>
    <w:rsid w:val="0045178A"/>
    <w:rsid w:val="00485BCF"/>
    <w:rsid w:val="004944F2"/>
    <w:rsid w:val="004E29B3"/>
    <w:rsid w:val="00571420"/>
    <w:rsid w:val="00590D07"/>
    <w:rsid w:val="005B1E7D"/>
    <w:rsid w:val="006945B1"/>
    <w:rsid w:val="006B06F2"/>
    <w:rsid w:val="007060F6"/>
    <w:rsid w:val="00781D6E"/>
    <w:rsid w:val="00784D58"/>
    <w:rsid w:val="007C3FED"/>
    <w:rsid w:val="008A0D3D"/>
    <w:rsid w:val="008B610D"/>
    <w:rsid w:val="008D6863"/>
    <w:rsid w:val="009466FE"/>
    <w:rsid w:val="0096500D"/>
    <w:rsid w:val="00980380"/>
    <w:rsid w:val="00A03C17"/>
    <w:rsid w:val="00A51BA9"/>
    <w:rsid w:val="00AF79B7"/>
    <w:rsid w:val="00B01C3B"/>
    <w:rsid w:val="00B15BD0"/>
    <w:rsid w:val="00B43BAF"/>
    <w:rsid w:val="00B55A3B"/>
    <w:rsid w:val="00B86B75"/>
    <w:rsid w:val="00BC48D5"/>
    <w:rsid w:val="00C224CB"/>
    <w:rsid w:val="00C36279"/>
    <w:rsid w:val="00C84CC1"/>
    <w:rsid w:val="00CA1942"/>
    <w:rsid w:val="00CB0318"/>
    <w:rsid w:val="00CE7236"/>
    <w:rsid w:val="00D43043"/>
    <w:rsid w:val="00D51707"/>
    <w:rsid w:val="00D9696B"/>
    <w:rsid w:val="00DF3463"/>
    <w:rsid w:val="00E315A3"/>
    <w:rsid w:val="00E51F48"/>
    <w:rsid w:val="00E7630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A25535C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236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  <w:style w:type="paragraph" w:styleId="TOC1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AAC562-849C-411F-8C06-F9914C376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29</cp:revision>
  <dcterms:created xsi:type="dcterms:W3CDTF">2021-04-01T09:16:00Z</dcterms:created>
  <dcterms:modified xsi:type="dcterms:W3CDTF">2022-07-09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